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8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31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9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8T15:38:34Z</dcterms:created>
  <dcterms:modified xsi:type="dcterms:W3CDTF">2024-01-18T15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/>
  </property>
</Properties>
</file>